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2588"/>
        <w:gridCol w:w="2254"/>
      </w:tblGrid>
      <w:tr w:rsidR="00537EF0" w:rsidTr="00537E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8" w:type="dxa"/>
          </w:tcPr>
          <w:p w:rsidR="00537EF0" w:rsidRDefault="00537EF0">
            <w:proofErr w:type="spellStart"/>
            <w:r>
              <w:t>Publisher_ID</w:t>
            </w:r>
            <w:proofErr w:type="spellEnd"/>
          </w:p>
        </w:tc>
        <w:tc>
          <w:tcPr>
            <w:tcW w:w="2254" w:type="dxa"/>
          </w:tcPr>
          <w:p w:rsidR="00537EF0" w:rsidRDefault="00537EF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Publisher_Name</w:t>
            </w:r>
            <w:proofErr w:type="spellEnd"/>
          </w:p>
        </w:tc>
      </w:tr>
      <w:tr w:rsidR="00537EF0" w:rsidTr="00537E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8" w:type="dxa"/>
          </w:tcPr>
          <w:p w:rsidR="00537EF0" w:rsidRDefault="00EF7279" w:rsidP="001B315E">
            <w:pPr>
              <w:jc w:val="center"/>
            </w:pPr>
            <w:r>
              <w:t>1</w:t>
            </w:r>
          </w:p>
        </w:tc>
        <w:tc>
          <w:tcPr>
            <w:tcW w:w="2254" w:type="dxa"/>
          </w:tcPr>
          <w:p w:rsidR="00537EF0" w:rsidRDefault="00EF7279" w:rsidP="001B31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F7279">
              <w:t>Hachette Book Group</w:t>
            </w:r>
          </w:p>
        </w:tc>
      </w:tr>
      <w:tr w:rsidR="00537EF0" w:rsidTr="00537E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8" w:type="dxa"/>
          </w:tcPr>
          <w:p w:rsidR="00537EF0" w:rsidRDefault="00EF7279" w:rsidP="001B315E">
            <w:pPr>
              <w:jc w:val="center"/>
            </w:pPr>
            <w:r>
              <w:t>2</w:t>
            </w:r>
          </w:p>
        </w:tc>
        <w:tc>
          <w:tcPr>
            <w:tcW w:w="2254" w:type="dxa"/>
          </w:tcPr>
          <w:p w:rsidR="00537EF0" w:rsidRDefault="00EF7279" w:rsidP="001B31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F7279">
              <w:t>HarperCollins</w:t>
            </w:r>
          </w:p>
        </w:tc>
        <w:bookmarkStart w:id="0" w:name="_GoBack"/>
        <w:bookmarkEnd w:id="0"/>
      </w:tr>
      <w:tr w:rsidR="00537EF0" w:rsidTr="00537E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8" w:type="dxa"/>
          </w:tcPr>
          <w:p w:rsidR="00537EF0" w:rsidRDefault="00EF7279" w:rsidP="001B315E">
            <w:pPr>
              <w:jc w:val="center"/>
            </w:pPr>
            <w:r>
              <w:t>3</w:t>
            </w:r>
          </w:p>
        </w:tc>
        <w:tc>
          <w:tcPr>
            <w:tcW w:w="2254" w:type="dxa"/>
          </w:tcPr>
          <w:p w:rsidR="00537EF0" w:rsidRDefault="00EF7279" w:rsidP="001B31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F7279">
              <w:t>Macmillan</w:t>
            </w:r>
          </w:p>
        </w:tc>
      </w:tr>
    </w:tbl>
    <w:p w:rsidR="00F37B04" w:rsidRDefault="00B14165" w:rsidP="001B315E">
      <w:pPr>
        <w:jc w:val="center"/>
      </w:pP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2065"/>
        <w:gridCol w:w="2609"/>
        <w:gridCol w:w="2338"/>
        <w:gridCol w:w="2338"/>
      </w:tblGrid>
      <w:tr w:rsidR="00537EF0" w:rsidTr="001B31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:rsidR="00537EF0" w:rsidRDefault="00537EF0" w:rsidP="001B315E">
            <w:proofErr w:type="spellStart"/>
            <w:r>
              <w:t>Book_ID</w:t>
            </w:r>
            <w:proofErr w:type="spellEnd"/>
          </w:p>
        </w:tc>
        <w:tc>
          <w:tcPr>
            <w:tcW w:w="2609" w:type="dxa"/>
          </w:tcPr>
          <w:p w:rsidR="00537EF0" w:rsidRDefault="00537EF0" w:rsidP="001B315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Book_Name</w:t>
            </w:r>
            <w:proofErr w:type="spellEnd"/>
          </w:p>
        </w:tc>
        <w:tc>
          <w:tcPr>
            <w:tcW w:w="2338" w:type="dxa"/>
          </w:tcPr>
          <w:p w:rsidR="00537EF0" w:rsidRDefault="00537EF0" w:rsidP="001B315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Publisher_ID</w:t>
            </w:r>
            <w:proofErr w:type="spellEnd"/>
          </w:p>
        </w:tc>
        <w:tc>
          <w:tcPr>
            <w:tcW w:w="2338" w:type="dxa"/>
          </w:tcPr>
          <w:p w:rsidR="00537EF0" w:rsidRDefault="00537EF0" w:rsidP="001B315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Author_ID</w:t>
            </w:r>
            <w:proofErr w:type="spellEnd"/>
          </w:p>
        </w:tc>
      </w:tr>
      <w:tr w:rsidR="00537EF0" w:rsidTr="001B31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:rsidR="00537EF0" w:rsidRDefault="00EF7279" w:rsidP="001B315E">
            <w:pPr>
              <w:jc w:val="center"/>
            </w:pPr>
            <w:r>
              <w:t>1</w:t>
            </w:r>
          </w:p>
        </w:tc>
        <w:tc>
          <w:tcPr>
            <w:tcW w:w="2609" w:type="dxa"/>
          </w:tcPr>
          <w:p w:rsidR="00537EF0" w:rsidRDefault="00EF7279" w:rsidP="001B31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Goal</w:t>
            </w:r>
          </w:p>
        </w:tc>
        <w:tc>
          <w:tcPr>
            <w:tcW w:w="2338" w:type="dxa"/>
          </w:tcPr>
          <w:p w:rsidR="00537EF0" w:rsidRDefault="001B315E" w:rsidP="001B31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2338" w:type="dxa"/>
          </w:tcPr>
          <w:p w:rsidR="00537EF0" w:rsidRDefault="001B315E" w:rsidP="001B31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537EF0" w:rsidTr="001B31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:rsidR="00537EF0" w:rsidRDefault="00EF7279" w:rsidP="001B315E">
            <w:pPr>
              <w:jc w:val="center"/>
            </w:pPr>
            <w:r>
              <w:t>2</w:t>
            </w:r>
          </w:p>
        </w:tc>
        <w:tc>
          <w:tcPr>
            <w:tcW w:w="2609" w:type="dxa"/>
          </w:tcPr>
          <w:p w:rsidR="00537EF0" w:rsidRDefault="001B315E" w:rsidP="001B31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atabase Systems</w:t>
            </w:r>
          </w:p>
        </w:tc>
        <w:tc>
          <w:tcPr>
            <w:tcW w:w="2338" w:type="dxa"/>
          </w:tcPr>
          <w:p w:rsidR="00537EF0" w:rsidRDefault="001B315E" w:rsidP="001B31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2338" w:type="dxa"/>
          </w:tcPr>
          <w:p w:rsidR="00537EF0" w:rsidRDefault="001B315E" w:rsidP="001B31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537EF0" w:rsidTr="001B31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:rsidR="00537EF0" w:rsidRDefault="00EF7279" w:rsidP="001B315E">
            <w:pPr>
              <w:jc w:val="center"/>
            </w:pPr>
            <w:r>
              <w:t>3</w:t>
            </w:r>
          </w:p>
        </w:tc>
        <w:tc>
          <w:tcPr>
            <w:tcW w:w="2609" w:type="dxa"/>
          </w:tcPr>
          <w:p w:rsidR="00537EF0" w:rsidRDefault="001B315E" w:rsidP="001B31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ML</w:t>
            </w:r>
          </w:p>
        </w:tc>
        <w:tc>
          <w:tcPr>
            <w:tcW w:w="2338" w:type="dxa"/>
          </w:tcPr>
          <w:p w:rsidR="00537EF0" w:rsidRDefault="001B315E" w:rsidP="001B31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2338" w:type="dxa"/>
          </w:tcPr>
          <w:p w:rsidR="00537EF0" w:rsidRDefault="001B315E" w:rsidP="001B31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</w:tr>
      <w:tr w:rsidR="00EF7279" w:rsidTr="001B31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:rsidR="00EF7279" w:rsidRDefault="00EF7279" w:rsidP="001B315E">
            <w:pPr>
              <w:jc w:val="center"/>
            </w:pPr>
            <w:r>
              <w:t>4</w:t>
            </w:r>
          </w:p>
        </w:tc>
        <w:tc>
          <w:tcPr>
            <w:tcW w:w="2609" w:type="dxa"/>
          </w:tcPr>
          <w:p w:rsidR="00EF7279" w:rsidRDefault="001B315E" w:rsidP="001B31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#</w:t>
            </w:r>
          </w:p>
        </w:tc>
        <w:tc>
          <w:tcPr>
            <w:tcW w:w="2338" w:type="dxa"/>
          </w:tcPr>
          <w:p w:rsidR="00EF7279" w:rsidRDefault="001B315E" w:rsidP="001B31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2338" w:type="dxa"/>
          </w:tcPr>
          <w:p w:rsidR="00EF7279" w:rsidRDefault="001B315E" w:rsidP="001B31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EF7279" w:rsidTr="001B31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:rsidR="00EF7279" w:rsidRDefault="00EF7279" w:rsidP="001B315E">
            <w:pPr>
              <w:jc w:val="center"/>
            </w:pPr>
            <w:r>
              <w:t>5</w:t>
            </w:r>
          </w:p>
        </w:tc>
        <w:tc>
          <w:tcPr>
            <w:tcW w:w="2609" w:type="dxa"/>
          </w:tcPr>
          <w:p w:rsidR="00EF7279" w:rsidRDefault="001B315E" w:rsidP="001B31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ystems Analysis &amp; Design</w:t>
            </w:r>
          </w:p>
        </w:tc>
        <w:tc>
          <w:tcPr>
            <w:tcW w:w="2338" w:type="dxa"/>
          </w:tcPr>
          <w:p w:rsidR="00EF7279" w:rsidRDefault="001B315E" w:rsidP="001B31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2338" w:type="dxa"/>
          </w:tcPr>
          <w:p w:rsidR="00EF7279" w:rsidRDefault="001B315E" w:rsidP="001B31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</w:tbl>
    <w:p w:rsidR="00537EF0" w:rsidRDefault="00537EF0" w:rsidP="001B315E">
      <w:pPr>
        <w:jc w:val="center"/>
      </w:pP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2605"/>
        <w:gridCol w:w="2070"/>
      </w:tblGrid>
      <w:tr w:rsidR="00537EF0" w:rsidTr="00537E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:rsidR="00537EF0" w:rsidRDefault="00537EF0" w:rsidP="001B315E">
            <w:proofErr w:type="spellStart"/>
            <w:r>
              <w:t>Author_ID</w:t>
            </w:r>
            <w:proofErr w:type="spellEnd"/>
          </w:p>
        </w:tc>
        <w:tc>
          <w:tcPr>
            <w:tcW w:w="2070" w:type="dxa"/>
          </w:tcPr>
          <w:p w:rsidR="00537EF0" w:rsidRDefault="00537EF0" w:rsidP="001B315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Author_FName</w:t>
            </w:r>
            <w:proofErr w:type="spellEnd"/>
          </w:p>
        </w:tc>
      </w:tr>
      <w:tr w:rsidR="00537EF0" w:rsidTr="00537E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:rsidR="00537EF0" w:rsidRDefault="00EF7279" w:rsidP="001B315E">
            <w:pPr>
              <w:jc w:val="center"/>
            </w:pPr>
            <w:r>
              <w:t>1</w:t>
            </w:r>
          </w:p>
        </w:tc>
        <w:tc>
          <w:tcPr>
            <w:tcW w:w="2070" w:type="dxa"/>
          </w:tcPr>
          <w:p w:rsidR="00537EF0" w:rsidRDefault="00EF7279" w:rsidP="001B31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uss</w:t>
            </w:r>
          </w:p>
        </w:tc>
      </w:tr>
      <w:tr w:rsidR="00537EF0" w:rsidTr="00537E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:rsidR="00537EF0" w:rsidRDefault="00EF7279" w:rsidP="001B315E">
            <w:pPr>
              <w:jc w:val="center"/>
            </w:pPr>
            <w:r>
              <w:t>2</w:t>
            </w:r>
          </w:p>
        </w:tc>
        <w:tc>
          <w:tcPr>
            <w:tcW w:w="2070" w:type="dxa"/>
          </w:tcPr>
          <w:p w:rsidR="00537EF0" w:rsidRDefault="00EF7279" w:rsidP="001B31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ohn</w:t>
            </w:r>
          </w:p>
        </w:tc>
      </w:tr>
      <w:tr w:rsidR="00537EF0" w:rsidTr="00537E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:rsidR="00537EF0" w:rsidRDefault="00EF7279" w:rsidP="001B315E">
            <w:pPr>
              <w:jc w:val="center"/>
            </w:pPr>
            <w:r>
              <w:t>3</w:t>
            </w:r>
          </w:p>
        </w:tc>
        <w:tc>
          <w:tcPr>
            <w:tcW w:w="2070" w:type="dxa"/>
          </w:tcPr>
          <w:p w:rsidR="00537EF0" w:rsidRDefault="00EF7279" w:rsidP="001B31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omas</w:t>
            </w:r>
          </w:p>
        </w:tc>
      </w:tr>
    </w:tbl>
    <w:p w:rsidR="00537EF0" w:rsidRDefault="00537EF0" w:rsidP="001B315E">
      <w:pPr>
        <w:jc w:val="center"/>
      </w:pP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EF7279" w:rsidTr="00EF72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:rsidR="00EF7279" w:rsidRDefault="00EF7279" w:rsidP="001B315E">
            <w:proofErr w:type="spellStart"/>
            <w:r>
              <w:t>Contract_ID</w:t>
            </w:r>
            <w:proofErr w:type="spellEnd"/>
          </w:p>
        </w:tc>
        <w:tc>
          <w:tcPr>
            <w:tcW w:w="2337" w:type="dxa"/>
          </w:tcPr>
          <w:p w:rsidR="00EF7279" w:rsidRDefault="00EF7279" w:rsidP="001B315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Contract_Year</w:t>
            </w:r>
            <w:proofErr w:type="spellEnd"/>
          </w:p>
        </w:tc>
        <w:tc>
          <w:tcPr>
            <w:tcW w:w="2338" w:type="dxa"/>
          </w:tcPr>
          <w:p w:rsidR="00EF7279" w:rsidRDefault="00EF7279" w:rsidP="001B315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Publisher_ID</w:t>
            </w:r>
            <w:proofErr w:type="spellEnd"/>
          </w:p>
        </w:tc>
        <w:tc>
          <w:tcPr>
            <w:tcW w:w="2338" w:type="dxa"/>
          </w:tcPr>
          <w:p w:rsidR="00EF7279" w:rsidRDefault="00EF7279" w:rsidP="001B315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Author_ID</w:t>
            </w:r>
            <w:proofErr w:type="spellEnd"/>
          </w:p>
        </w:tc>
      </w:tr>
      <w:tr w:rsidR="00EF7279" w:rsidTr="00EF727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:rsidR="00EF7279" w:rsidRDefault="00EF7279" w:rsidP="001B315E">
            <w:pPr>
              <w:jc w:val="center"/>
            </w:pPr>
            <w:r>
              <w:t>1</w:t>
            </w:r>
          </w:p>
        </w:tc>
        <w:tc>
          <w:tcPr>
            <w:tcW w:w="2337" w:type="dxa"/>
          </w:tcPr>
          <w:p w:rsidR="00EF7279" w:rsidRDefault="00EF7279" w:rsidP="001B31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5</w:t>
            </w:r>
          </w:p>
        </w:tc>
        <w:tc>
          <w:tcPr>
            <w:tcW w:w="2338" w:type="dxa"/>
          </w:tcPr>
          <w:p w:rsidR="00EF7279" w:rsidRDefault="001B315E" w:rsidP="001B31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2338" w:type="dxa"/>
          </w:tcPr>
          <w:p w:rsidR="00EF7279" w:rsidRDefault="001B315E" w:rsidP="001B31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EF7279" w:rsidTr="00EF727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:rsidR="00EF7279" w:rsidRDefault="00EF7279" w:rsidP="001B315E">
            <w:pPr>
              <w:jc w:val="center"/>
            </w:pPr>
            <w:r>
              <w:t>2</w:t>
            </w:r>
          </w:p>
        </w:tc>
        <w:tc>
          <w:tcPr>
            <w:tcW w:w="2337" w:type="dxa"/>
          </w:tcPr>
          <w:p w:rsidR="00EF7279" w:rsidRDefault="00EF7279" w:rsidP="001B31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4</w:t>
            </w:r>
          </w:p>
        </w:tc>
        <w:tc>
          <w:tcPr>
            <w:tcW w:w="2338" w:type="dxa"/>
          </w:tcPr>
          <w:p w:rsidR="00EF7279" w:rsidRDefault="001B315E" w:rsidP="001B31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2338" w:type="dxa"/>
          </w:tcPr>
          <w:p w:rsidR="00EF7279" w:rsidRDefault="001B315E" w:rsidP="001B31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EF7279" w:rsidTr="00EF727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:rsidR="00EF7279" w:rsidRDefault="00EF7279" w:rsidP="001B315E">
            <w:pPr>
              <w:jc w:val="center"/>
            </w:pPr>
            <w:r>
              <w:t>3</w:t>
            </w:r>
          </w:p>
        </w:tc>
        <w:tc>
          <w:tcPr>
            <w:tcW w:w="2337" w:type="dxa"/>
          </w:tcPr>
          <w:p w:rsidR="00EF7279" w:rsidRDefault="00EF7279" w:rsidP="001B31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2338" w:type="dxa"/>
          </w:tcPr>
          <w:p w:rsidR="00EF7279" w:rsidRDefault="001B315E" w:rsidP="001B31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2338" w:type="dxa"/>
          </w:tcPr>
          <w:p w:rsidR="00EF7279" w:rsidRDefault="001B315E" w:rsidP="001B31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</w:tr>
      <w:tr w:rsidR="00EF7279" w:rsidTr="00EF727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:rsidR="00EF7279" w:rsidRDefault="00EF7279" w:rsidP="001B315E">
            <w:pPr>
              <w:jc w:val="center"/>
            </w:pPr>
            <w:r>
              <w:t>4</w:t>
            </w:r>
          </w:p>
        </w:tc>
        <w:tc>
          <w:tcPr>
            <w:tcW w:w="2337" w:type="dxa"/>
          </w:tcPr>
          <w:p w:rsidR="00EF7279" w:rsidRDefault="00EF7279" w:rsidP="001B31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5</w:t>
            </w:r>
          </w:p>
        </w:tc>
        <w:tc>
          <w:tcPr>
            <w:tcW w:w="2338" w:type="dxa"/>
          </w:tcPr>
          <w:p w:rsidR="00EF7279" w:rsidRDefault="001B315E" w:rsidP="001B31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2338" w:type="dxa"/>
          </w:tcPr>
          <w:p w:rsidR="00EF7279" w:rsidRDefault="001B315E" w:rsidP="001B31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EF7279" w:rsidTr="00EF727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:rsidR="00EF7279" w:rsidRDefault="00EF7279" w:rsidP="001B315E">
            <w:pPr>
              <w:jc w:val="center"/>
            </w:pPr>
            <w:r>
              <w:t>5</w:t>
            </w:r>
          </w:p>
        </w:tc>
        <w:tc>
          <w:tcPr>
            <w:tcW w:w="2337" w:type="dxa"/>
          </w:tcPr>
          <w:p w:rsidR="00EF7279" w:rsidRDefault="00EF7279" w:rsidP="001B31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6</w:t>
            </w:r>
          </w:p>
        </w:tc>
        <w:tc>
          <w:tcPr>
            <w:tcW w:w="2338" w:type="dxa"/>
          </w:tcPr>
          <w:p w:rsidR="00EF7279" w:rsidRDefault="001B315E" w:rsidP="001B31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2338" w:type="dxa"/>
          </w:tcPr>
          <w:p w:rsidR="00EF7279" w:rsidRDefault="001B315E" w:rsidP="001B31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</w:tbl>
    <w:p w:rsidR="00EF7279" w:rsidRDefault="00EF7279" w:rsidP="001B315E">
      <w:pPr>
        <w:jc w:val="center"/>
      </w:pPr>
    </w:p>
    <w:sectPr w:rsidR="00EF7279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14165" w:rsidRDefault="00B14165" w:rsidP="001B315E">
      <w:pPr>
        <w:spacing w:after="0" w:line="240" w:lineRule="auto"/>
      </w:pPr>
      <w:r>
        <w:separator/>
      </w:r>
    </w:p>
  </w:endnote>
  <w:endnote w:type="continuationSeparator" w:id="0">
    <w:p w:rsidR="00B14165" w:rsidRDefault="00B14165" w:rsidP="001B31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14165" w:rsidRDefault="00B14165" w:rsidP="001B315E">
      <w:pPr>
        <w:spacing w:after="0" w:line="240" w:lineRule="auto"/>
      </w:pPr>
      <w:r>
        <w:separator/>
      </w:r>
    </w:p>
  </w:footnote>
  <w:footnote w:type="continuationSeparator" w:id="0">
    <w:p w:rsidR="00B14165" w:rsidRDefault="00B14165" w:rsidP="001B31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B315E" w:rsidRDefault="001B315E">
    <w:pPr>
      <w:pStyle w:val="Header"/>
    </w:pPr>
    <w:r>
      <w:t>Carlos Acevedo</w:t>
    </w:r>
  </w:p>
  <w:p w:rsidR="001B315E" w:rsidRDefault="001B315E">
    <w:pPr>
      <w:pStyle w:val="Header"/>
    </w:pPr>
    <w:r>
      <w:t>CIS-310-01</w:t>
    </w:r>
  </w:p>
  <w:p w:rsidR="001B315E" w:rsidRDefault="001B315E">
    <w:pPr>
      <w:pStyle w:val="Header"/>
    </w:pPr>
    <w:r>
      <w:t>9/18/17</w:t>
    </w:r>
  </w:p>
  <w:p w:rsidR="001B315E" w:rsidRDefault="001B315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0N7I0MDMwMDe2NDJS0lEKTi0uzszPAykwrAUA0RLeRiwAAAA="/>
  </w:docVars>
  <w:rsids>
    <w:rsidRoot w:val="00537EF0"/>
    <w:rsid w:val="000E2419"/>
    <w:rsid w:val="001B315E"/>
    <w:rsid w:val="0024248B"/>
    <w:rsid w:val="004551CE"/>
    <w:rsid w:val="00474331"/>
    <w:rsid w:val="00537EF0"/>
    <w:rsid w:val="005B1D4F"/>
    <w:rsid w:val="00B14165"/>
    <w:rsid w:val="00EF72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9F5FC6"/>
  <w15:chartTrackingRefBased/>
  <w15:docId w15:val="{8D2F9BA8-5094-411F-9C70-8403980797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37E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537EF0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1B31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315E"/>
  </w:style>
  <w:style w:type="paragraph" w:styleId="Footer">
    <w:name w:val="footer"/>
    <w:basedOn w:val="Normal"/>
    <w:link w:val="FooterChar"/>
    <w:uiPriority w:val="99"/>
    <w:unhideWhenUsed/>
    <w:rsid w:val="001B31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31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57</Words>
  <Characters>32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vedo,Carlos</dc:creator>
  <cp:keywords/>
  <dc:description/>
  <cp:lastModifiedBy>Acevedo,Carlos</cp:lastModifiedBy>
  <cp:revision>1</cp:revision>
  <dcterms:created xsi:type="dcterms:W3CDTF">2017-09-18T01:48:00Z</dcterms:created>
  <dcterms:modified xsi:type="dcterms:W3CDTF">2017-09-18T02:19:00Z</dcterms:modified>
</cp:coreProperties>
</file>